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-5" w:type="dxa"/>
        <w:tblLook w:val="0520" w:firstRow="1" w:lastRow="0" w:firstColumn="0" w:lastColumn="1" w:noHBand="0" w:noVBand="1"/>
      </w:tblPr>
      <w:tblGrid>
        <w:gridCol w:w="3024"/>
      </w:tblGrid>
      <w:tr w:rsidR="00684B90" w:rsidRPr="004E56DB" w14:paraId="63D1A746" w14:textId="3C1D0FF6" w:rsidTr="004C1875">
        <w:trPr>
          <w:trHeight w:val="3168"/>
        </w:trPr>
        <w:tc>
          <w:tcPr>
            <w:tcW w:w="3024" w:type="dxa"/>
          </w:tcPr>
          <w:p w14:paraId="5DE98085" w14:textId="675B2183" w:rsidR="008E07FC" w:rsidRDefault="00684B90" w:rsidP="00D109D0">
            <w:pPr>
              <w:contextualSpacing/>
              <w:rPr>
                <w:sz w:val="18"/>
                <w:szCs w:val="18"/>
              </w:rPr>
            </w:pPr>
            <w:r w:rsidRPr="004E56DB">
              <w:rPr>
                <w:i/>
                <w:iCs/>
                <w:sz w:val="18"/>
                <w:szCs w:val="18"/>
              </w:rPr>
              <w:t xml:space="preserve"> </w:t>
            </w:r>
            <w:r w:rsidRPr="00684B90">
              <w:rPr>
                <w:rFonts w:cstheme="minorHAnsi"/>
                <w:sz w:val="20"/>
                <w:szCs w:val="20"/>
              </w:rPr>
              <w:t>California Poppy</w:t>
            </w:r>
            <w:r w:rsidRPr="00684B90">
              <w:rPr>
                <w:sz w:val="16"/>
                <w:szCs w:val="16"/>
              </w:rPr>
              <w:t xml:space="preserve"> </w:t>
            </w:r>
            <w:r w:rsidRPr="00684B90">
              <w:rPr>
                <w:rFonts w:cstheme="minorHAnsi"/>
                <w:i/>
                <w:iCs/>
                <w:sz w:val="20"/>
                <w:szCs w:val="20"/>
              </w:rPr>
              <w:t xml:space="preserve">Eschscholzia californica </w:t>
            </w:r>
            <w:r w:rsidRPr="004E56DB">
              <w:rPr>
                <w:sz w:val="18"/>
                <w:szCs w:val="18"/>
              </w:rPr>
              <w:t xml:space="preserve">Native </w:t>
            </w:r>
            <w:r>
              <w:rPr>
                <w:sz w:val="18"/>
                <w:szCs w:val="18"/>
              </w:rPr>
              <w:t>Annual</w:t>
            </w:r>
            <w:r w:rsidRPr="004E56DB">
              <w:rPr>
                <w:sz w:val="18"/>
                <w:szCs w:val="18"/>
              </w:rPr>
              <w:t>. Sun</w:t>
            </w:r>
            <w:r>
              <w:rPr>
                <w:sz w:val="18"/>
                <w:szCs w:val="18"/>
              </w:rPr>
              <w:t>, dry</w:t>
            </w:r>
            <w:r w:rsidRPr="004E56DB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nutrient-poor </w:t>
            </w:r>
            <w:r w:rsidRPr="004E56DB">
              <w:rPr>
                <w:sz w:val="18"/>
                <w:szCs w:val="18"/>
              </w:rPr>
              <w:t>soil, 1-</w:t>
            </w:r>
            <w:r>
              <w:rPr>
                <w:sz w:val="18"/>
                <w:szCs w:val="18"/>
              </w:rPr>
              <w:t>2</w:t>
            </w:r>
            <w:r w:rsidRPr="004E56DB">
              <w:rPr>
                <w:sz w:val="18"/>
                <w:szCs w:val="18"/>
              </w:rPr>
              <w:t xml:space="preserve">’ tall, space 1’. Blooms </w:t>
            </w:r>
            <w:r>
              <w:rPr>
                <w:sz w:val="18"/>
                <w:szCs w:val="18"/>
              </w:rPr>
              <w:t>heavily</w:t>
            </w:r>
            <w:r w:rsidR="008E07FC">
              <w:rPr>
                <w:sz w:val="18"/>
                <w:szCs w:val="18"/>
              </w:rPr>
              <w:t xml:space="preserve"> from</w:t>
            </w:r>
            <w:r>
              <w:rPr>
                <w:sz w:val="18"/>
                <w:szCs w:val="18"/>
              </w:rPr>
              <w:t xml:space="preserve"> Mar</w:t>
            </w:r>
            <w:r w:rsidR="008E07FC">
              <w:rPr>
                <w:sz w:val="18"/>
                <w:szCs w:val="18"/>
              </w:rPr>
              <w:t>ch</w:t>
            </w:r>
            <w:r>
              <w:rPr>
                <w:sz w:val="18"/>
                <w:szCs w:val="18"/>
              </w:rPr>
              <w:t xml:space="preserve"> to </w:t>
            </w:r>
            <w:r w:rsidR="008E07FC">
              <w:rPr>
                <w:sz w:val="18"/>
                <w:szCs w:val="18"/>
              </w:rPr>
              <w:t>M</w:t>
            </w:r>
            <w:r>
              <w:rPr>
                <w:sz w:val="18"/>
                <w:szCs w:val="18"/>
              </w:rPr>
              <w:t>ay, can be extended</w:t>
            </w:r>
            <w:r w:rsidR="008E07F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with watering to Oct</w:t>
            </w:r>
            <w:r w:rsidRPr="004E56DB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 xml:space="preserve"> Drought tolerant, reseeds.</w:t>
            </w:r>
            <w:r w:rsidRPr="004E56DB">
              <w:rPr>
                <w:sz w:val="18"/>
                <w:szCs w:val="18"/>
              </w:rPr>
              <w:t xml:space="preserve"> Attracts hummingbirds, butterflies.</w:t>
            </w:r>
            <w:r w:rsidR="008E07FC">
              <w:rPr>
                <w:sz w:val="18"/>
                <w:szCs w:val="18"/>
              </w:rPr>
              <w:t xml:space="preserve"> Can be poisonous if ingested.</w:t>
            </w:r>
          </w:p>
          <w:p w14:paraId="24D06FA9" w14:textId="2D0437AB" w:rsidR="00684B90" w:rsidRPr="004E56DB" w:rsidRDefault="00684B90" w:rsidP="00D109D0">
            <w:pPr>
              <w:contextualSpacing/>
              <w:rPr>
                <w:b/>
                <w:bCs/>
                <w:noProof/>
                <w:sz w:val="18"/>
                <w:szCs w:val="18"/>
              </w:rPr>
            </w:pPr>
            <w:r w:rsidRPr="004E56DB">
              <w:rPr>
                <w:sz w:val="18"/>
                <w:szCs w:val="18"/>
              </w:rPr>
              <w:t xml:space="preserve"> </w:t>
            </w:r>
            <w:r w:rsidRPr="004E56DB">
              <w:rPr>
                <w:b/>
                <w:bCs/>
                <w:sz w:val="18"/>
                <w:szCs w:val="18"/>
              </w:rPr>
              <w:t xml:space="preserve">Sow in fall </w:t>
            </w:r>
            <w:r w:rsidR="008E07FC">
              <w:rPr>
                <w:b/>
                <w:bCs/>
                <w:sz w:val="18"/>
                <w:szCs w:val="18"/>
              </w:rPr>
              <w:t xml:space="preserve">directly </w:t>
            </w:r>
            <w:proofErr w:type="gramStart"/>
            <w:r w:rsidR="008E07FC">
              <w:rPr>
                <w:b/>
                <w:bCs/>
                <w:sz w:val="18"/>
                <w:szCs w:val="18"/>
              </w:rPr>
              <w:t>in</w:t>
            </w:r>
            <w:proofErr w:type="gramEnd"/>
            <w:r w:rsidR="008E07FC">
              <w:rPr>
                <w:b/>
                <w:bCs/>
                <w:sz w:val="18"/>
                <w:szCs w:val="18"/>
              </w:rPr>
              <w:t xml:space="preserve"> the ground, they do not transplant well. Rake in ¼”</w:t>
            </w:r>
            <w:r>
              <w:rPr>
                <w:b/>
                <w:bCs/>
                <w:sz w:val="18"/>
                <w:szCs w:val="18"/>
              </w:rPr>
              <w:t>.</w:t>
            </w:r>
            <w:r w:rsidR="008E07FC">
              <w:rPr>
                <w:b/>
                <w:bCs/>
                <w:sz w:val="18"/>
                <w:szCs w:val="18"/>
              </w:rPr>
              <w:t xml:space="preserve"> Germination is rapid. No stratification is needed.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4E56DB">
              <w:rPr>
                <w:sz w:val="18"/>
                <w:szCs w:val="18"/>
              </w:rPr>
              <w:t xml:space="preserve">Harvested </w:t>
            </w:r>
            <w:r w:rsidR="000D5306">
              <w:rPr>
                <w:sz w:val="18"/>
                <w:szCs w:val="18"/>
              </w:rPr>
              <w:t>20____</w:t>
            </w:r>
            <w:r>
              <w:rPr>
                <w:sz w:val="18"/>
                <w:szCs w:val="18"/>
              </w:rPr>
              <w:t xml:space="preserve"> </w:t>
            </w:r>
          </w:p>
        </w:tc>
      </w:tr>
    </w:tbl>
    <w:p w14:paraId="17D36EDA" w14:textId="46246AB7" w:rsidR="00807493" w:rsidRDefault="00807493"/>
    <w:sectPr w:rsidR="00807493" w:rsidSect="00A32E4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bMwNTI2tjQ0MDdX0lEKTi0uzszPAykwqwUAAGU6jywAAAA="/>
  </w:docVars>
  <w:rsids>
    <w:rsidRoot w:val="007D357E"/>
    <w:rsid w:val="00080E2D"/>
    <w:rsid w:val="00084676"/>
    <w:rsid w:val="000A1EA4"/>
    <w:rsid w:val="000C5B60"/>
    <w:rsid w:val="000D5306"/>
    <w:rsid w:val="00104A23"/>
    <w:rsid w:val="00131DAD"/>
    <w:rsid w:val="001352C3"/>
    <w:rsid w:val="001613AB"/>
    <w:rsid w:val="00173737"/>
    <w:rsid w:val="00194401"/>
    <w:rsid w:val="001A2850"/>
    <w:rsid w:val="001F0B15"/>
    <w:rsid w:val="00210B5A"/>
    <w:rsid w:val="00225609"/>
    <w:rsid w:val="002A116C"/>
    <w:rsid w:val="002A5BA4"/>
    <w:rsid w:val="00302463"/>
    <w:rsid w:val="003B1A5B"/>
    <w:rsid w:val="00464596"/>
    <w:rsid w:val="00470732"/>
    <w:rsid w:val="00494C4D"/>
    <w:rsid w:val="004A7A36"/>
    <w:rsid w:val="004B12BF"/>
    <w:rsid w:val="004C1875"/>
    <w:rsid w:val="004E56DB"/>
    <w:rsid w:val="004E7B89"/>
    <w:rsid w:val="005036C3"/>
    <w:rsid w:val="0062176E"/>
    <w:rsid w:val="00627498"/>
    <w:rsid w:val="00684B90"/>
    <w:rsid w:val="006A47D8"/>
    <w:rsid w:val="006B1913"/>
    <w:rsid w:val="006C7863"/>
    <w:rsid w:val="006D4188"/>
    <w:rsid w:val="00740ABD"/>
    <w:rsid w:val="007D357E"/>
    <w:rsid w:val="00807493"/>
    <w:rsid w:val="00824CFA"/>
    <w:rsid w:val="0083214A"/>
    <w:rsid w:val="008A6E4D"/>
    <w:rsid w:val="008B2E44"/>
    <w:rsid w:val="008E07FC"/>
    <w:rsid w:val="00902FD3"/>
    <w:rsid w:val="0094476D"/>
    <w:rsid w:val="009A6827"/>
    <w:rsid w:val="009E1744"/>
    <w:rsid w:val="00A24F69"/>
    <w:rsid w:val="00A32E4D"/>
    <w:rsid w:val="00A8214A"/>
    <w:rsid w:val="00AC715A"/>
    <w:rsid w:val="00AE55C7"/>
    <w:rsid w:val="00B05C2D"/>
    <w:rsid w:val="00B2531B"/>
    <w:rsid w:val="00B91F2F"/>
    <w:rsid w:val="00BB5763"/>
    <w:rsid w:val="00BC6C94"/>
    <w:rsid w:val="00C343F3"/>
    <w:rsid w:val="00C4757F"/>
    <w:rsid w:val="00C64817"/>
    <w:rsid w:val="00C65606"/>
    <w:rsid w:val="00C671CE"/>
    <w:rsid w:val="00C80B32"/>
    <w:rsid w:val="00CE14C9"/>
    <w:rsid w:val="00D109D0"/>
    <w:rsid w:val="00D30422"/>
    <w:rsid w:val="00DA7DEA"/>
    <w:rsid w:val="00DD1776"/>
    <w:rsid w:val="00DD6298"/>
    <w:rsid w:val="00DF6A9B"/>
    <w:rsid w:val="00E17FA5"/>
    <w:rsid w:val="00EE2ADF"/>
    <w:rsid w:val="00F30599"/>
    <w:rsid w:val="00FB38DB"/>
    <w:rsid w:val="00FF6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4E56DB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60</Characters>
  <Application>Microsoft Office Word</Application>
  <DocSecurity>0</DocSecurity>
  <Lines>12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1-10-06T20:25:00Z</cp:lastPrinted>
  <dcterms:created xsi:type="dcterms:W3CDTF">2024-11-15T13:22:00Z</dcterms:created>
  <dcterms:modified xsi:type="dcterms:W3CDTF">2024-11-15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3a1fb87f436010d38a770e459d3793178a29f736f8978d356d307781f4fb8a</vt:lpwstr>
  </property>
</Properties>
</file>